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8, 2022 (08:29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n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th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th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 the length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the length, the first half contains the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expected, can you think of a way to perform these array operations in a way that can accom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01:29:16Z</dcterms:created>
  <dcterms:modified xsi:type="dcterms:W3CDTF">2022-03-01T01:2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8, 2022 (08:29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